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A4471C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A4471C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75BCDBCE" w:rsidR="00A4471C" w:rsidRPr="00046421" w:rsidRDefault="00A4471C" w:rsidP="00A4471C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Free Time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625911FA" w:rsidR="00A4471C" w:rsidRPr="00046421" w:rsidRDefault="00DC719F" w:rsidP="00A4471C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A4471C" w:rsidRPr="007A49B1" w:rsidRDefault="00A4471C" w:rsidP="00A4471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A4471C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A4471C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0F40CA0A" w:rsidR="00A4471C" w:rsidRPr="00046421" w:rsidRDefault="00A4471C" w:rsidP="00A4471C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3CBB3295" w:rsidR="00A4471C" w:rsidRPr="00046421" w:rsidRDefault="00DC719F" w:rsidP="00A4471C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</w:t>
            </w:r>
            <w:r w:rsidR="001B4E20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A4471C" w:rsidRPr="007A49B1" w:rsidRDefault="00A4471C" w:rsidP="00A4471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A4471C" w:rsidRPr="007A49B1" w:rsidRDefault="00A4471C" w:rsidP="00A4471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4759359D" w:rsidR="008349D7" w:rsidRPr="002A4FD9" w:rsidRDefault="00EC4123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bookmarkStart w:id="0" w:name="OLE_LINK9"/>
            <w:bookmarkStart w:id="1" w:name="OLE_LINK10"/>
            <w:bookmarkStart w:id="2" w:name="OLE_LINK38"/>
            <w:bookmarkStart w:id="3" w:name="OLE_LINK53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  <w:bookmarkEnd w:id="0"/>
            <w:bookmarkEnd w:id="1"/>
            <w:bookmarkEnd w:id="2"/>
            <w:bookmarkEnd w:id="3"/>
          </w:p>
        </w:tc>
        <w:tc>
          <w:tcPr>
            <w:tcW w:w="1556" w:type="dxa"/>
            <w:shd w:val="clear" w:color="auto" w:fill="auto"/>
          </w:tcPr>
          <w:p w14:paraId="0603C69F" w14:textId="77777777" w:rsidR="002A4FD9" w:rsidRDefault="002A4FD9" w:rsidP="002A4FD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4" w:name="OLE_LINK62"/>
            <w:bookmarkStart w:id="5" w:name="OLE_LINK63"/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8349D7" w:rsidRPr="002A4FD9" w:rsidRDefault="002A4FD9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4"/>
            <w:bookmarkEnd w:id="5"/>
          </w:p>
        </w:tc>
        <w:tc>
          <w:tcPr>
            <w:tcW w:w="7506" w:type="dxa"/>
            <w:shd w:val="clear" w:color="auto" w:fill="auto"/>
          </w:tcPr>
          <w:p w14:paraId="2492F6A8" w14:textId="77777777" w:rsidR="001D185F" w:rsidRPr="00A177DF" w:rsidRDefault="001D185F" w:rsidP="001D185F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>Section code of conduct in place to set clear expectations of behaviour.</w:t>
            </w:r>
          </w:p>
          <w:p w14:paraId="148FEDDC" w14:textId="77777777" w:rsidR="001D185F" w:rsidRDefault="00046421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Explain </w:t>
            </w:r>
            <w:r w:rsidR="009A47E5">
              <w:rPr>
                <w:bCs/>
              </w:rPr>
              <w:t>any</w:t>
            </w:r>
            <w:r w:rsidRPr="002A4FD9">
              <w:rPr>
                <w:bCs/>
              </w:rPr>
              <w:t xml:space="preserve"> rules clearly at the start of the </w:t>
            </w:r>
            <w:r w:rsidR="009A47E5">
              <w:rPr>
                <w:bCs/>
              </w:rPr>
              <w:t>free time</w:t>
            </w:r>
            <w:r w:rsidRPr="002A4FD9">
              <w:rPr>
                <w:bCs/>
              </w:rPr>
              <w:t xml:space="preserve">. </w:t>
            </w:r>
          </w:p>
          <w:p w14:paraId="6256011B" w14:textId="77777777" w:rsidR="001D185F" w:rsidRDefault="00046421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 w:rsidR="009A47E5">
              <w:rPr>
                <w:bCs/>
              </w:rPr>
              <w:t>free time</w:t>
            </w:r>
            <w:r w:rsidRPr="002A4FD9">
              <w:rPr>
                <w:bCs/>
              </w:rPr>
              <w:t xml:space="preserve">. </w:t>
            </w:r>
            <w:bookmarkStart w:id="6" w:name="OLE_LINK29"/>
            <w:bookmarkStart w:id="7" w:name="OLE_LINK30"/>
          </w:p>
          <w:p w14:paraId="29676E9F" w14:textId="5EFE0DDB" w:rsidR="001D185F" w:rsidRPr="002A4FD9" w:rsidRDefault="001D185F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Use a clear communication to stop the </w:t>
            </w:r>
            <w:r>
              <w:rPr>
                <w:bCs/>
              </w:rPr>
              <w:t>free time</w:t>
            </w:r>
            <w:r w:rsidRPr="002A4FD9">
              <w:rPr>
                <w:bCs/>
              </w:rPr>
              <w:t xml:space="preserve"> – everyone should stop as soon as they hear two blasts on the whistle or anyone shouting stop. </w:t>
            </w:r>
          </w:p>
          <w:bookmarkEnd w:id="6"/>
          <w:bookmarkEnd w:id="7"/>
          <w:p w14:paraId="3B6FADBF" w14:textId="61CD4719" w:rsidR="008349D7" w:rsidRPr="001D185F" w:rsidRDefault="001D185F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>
              <w:rPr>
                <w:bCs/>
              </w:rPr>
              <w:t>free time</w:t>
            </w:r>
            <w:r w:rsidRPr="002A4FD9">
              <w:rPr>
                <w:bCs/>
              </w:rPr>
              <w:t xml:space="preserve">. 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8349D7" w:rsidRPr="002A4FD9" w:rsidRDefault="008349D7" w:rsidP="002A4FD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1D185F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2C6D60AB" w:rsidR="001D185F" w:rsidRPr="002A4FD9" w:rsidRDefault="00EC4123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</w:t>
            </w:r>
            <w:r w:rsidR="001D185F">
              <w:rPr>
                <w:bCs/>
                <w:sz w:val="20"/>
                <w:szCs w:val="20"/>
              </w:rPr>
              <w:t>oung people may wander off beyond areas agreed leading to injury</w:t>
            </w:r>
          </w:p>
        </w:tc>
        <w:tc>
          <w:tcPr>
            <w:tcW w:w="1556" w:type="dxa"/>
            <w:shd w:val="clear" w:color="auto" w:fill="auto"/>
          </w:tcPr>
          <w:p w14:paraId="4EA529C4" w14:textId="77777777" w:rsidR="00EC4123" w:rsidRDefault="00EC4123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091E8CAA" w:rsidR="001D185F" w:rsidRPr="002A4FD9" w:rsidRDefault="001D185F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7506" w:type="dxa"/>
            <w:shd w:val="clear" w:color="auto" w:fill="auto"/>
          </w:tcPr>
          <w:p w14:paraId="6EF58E17" w14:textId="77777777" w:rsidR="001D185F" w:rsidRPr="001D185F" w:rsidRDefault="001D185F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1D185F">
              <w:rPr>
                <w:bCs/>
              </w:rPr>
              <w:t xml:space="preserve">Remind young people about boundaries </w:t>
            </w:r>
          </w:p>
          <w:p w14:paraId="001AC221" w14:textId="77777777" w:rsidR="001D185F" w:rsidRDefault="001D185F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1D185F">
              <w:rPr>
                <w:bCs/>
              </w:rPr>
              <w:t xml:space="preserve">Set time limit and check-in times where all meet at an agreed meeting point at regular intervals </w:t>
            </w:r>
          </w:p>
          <w:p w14:paraId="6DECB5FC" w14:textId="1D961534" w:rsidR="00EC4123" w:rsidRPr="001D185F" w:rsidRDefault="00EC4123" w:rsidP="001D185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1D185F" w:rsidRPr="002A4FD9" w:rsidRDefault="001D185F" w:rsidP="001D185F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8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8"/>
          </w:p>
        </w:tc>
      </w:tr>
      <w:tr w:rsidR="00EC4123" w:rsidRPr="001C60E8" w14:paraId="2DE53A2F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461B037" w14:textId="7CD23AC2" w:rsidR="00EC4123" w:rsidRPr="00B45EA6" w:rsidRDefault="00EC4123" w:rsidP="00EC412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9" w:name="OLE_LINK47"/>
            <w:bookmarkStart w:id="10" w:name="OLE_LINK48"/>
            <w:r>
              <w:rPr>
                <w:bCs/>
                <w:sz w:val="20"/>
                <w:szCs w:val="20"/>
              </w:rPr>
              <w:t>Other unforeseen hazards</w:t>
            </w:r>
            <w:bookmarkEnd w:id="9"/>
            <w:bookmarkEnd w:id="10"/>
          </w:p>
        </w:tc>
        <w:tc>
          <w:tcPr>
            <w:tcW w:w="1556" w:type="dxa"/>
            <w:shd w:val="clear" w:color="auto" w:fill="auto"/>
          </w:tcPr>
          <w:p w14:paraId="3073819F" w14:textId="77777777" w:rsidR="00EC4123" w:rsidRDefault="00EC4123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02B1DE9D" w14:textId="5A4083EE" w:rsidR="00EC4123" w:rsidRPr="002A4FD9" w:rsidRDefault="00EC4123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D404184" w14:textId="77777777" w:rsidR="00EC4123" w:rsidRDefault="00EC4123" w:rsidP="00EC412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7CB5DC16" w14:textId="551E5E90" w:rsidR="00EC4123" w:rsidRPr="001D185F" w:rsidRDefault="00EC4123" w:rsidP="00EC4123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>Hazards to be shared with other leaders and appropraite mitigation to be actioned.</w:t>
            </w:r>
          </w:p>
        </w:tc>
        <w:tc>
          <w:tcPr>
            <w:tcW w:w="3549" w:type="dxa"/>
            <w:shd w:val="clear" w:color="auto" w:fill="auto"/>
          </w:tcPr>
          <w:p w14:paraId="67C93AE4" w14:textId="77777777" w:rsidR="00EC4123" w:rsidRPr="002A4FD9" w:rsidRDefault="00EC4123" w:rsidP="00EC4123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CC288" w14:textId="77777777" w:rsidR="00D9137A" w:rsidRDefault="00D9137A">
      <w:r>
        <w:separator/>
      </w:r>
    </w:p>
  </w:endnote>
  <w:endnote w:type="continuationSeparator" w:id="0">
    <w:p w14:paraId="0F96748F" w14:textId="77777777" w:rsidR="00D9137A" w:rsidRDefault="00D91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848B0C6C-3142-9C41-8D0E-C578CFF2D06C}"/>
    <w:embedBold r:id="rId2" w:fontKey="{A9A76597-2BB7-BD44-A724-25CD577785AE}"/>
    <w:embedItalic r:id="rId3" w:fontKey="{70BAEFCD-6614-1A4B-B348-AB97FED35650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416AECC6-2829-8C42-9A19-B5F41A26ECB1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B8FEEF5A-F579-1241-8C0A-10AD6A2D141B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A33E6A21-CC8A-3548-ACB3-5A34345A6071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BEC82473-A245-5849-9B6D-1E2F0192030A}"/>
    <w:embedBold r:id="rId8" w:fontKey="{3C1C0003-2830-9344-B9AE-035C574D8503}"/>
    <w:embedItalic r:id="rId9" w:fontKey="{92E3F366-BC81-9B4E-A256-EE89BFBA7D7E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0" w:fontKey="{E55BBD93-A529-C944-AB36-465371C83AA9}"/>
    <w:embedBold r:id="rId11" w:fontKey="{9DC3FF2D-80B0-A04E-A084-1E11CF687209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2" w:fontKey="{79F0A636-2493-0E40-B451-D612A98E9A67}"/>
    <w:embedBold r:id="rId13" w:fontKey="{AD8AE538-5E82-794F-A6E7-C47FD0BA59EB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4" w:fontKey="{D536075B-F8C5-D24B-AF22-D91A025F2C0E}"/>
    <w:embedBold r:id="rId15" w:fontKey="{1F68B20E-4CCA-2349-B8DC-57C670FD4FC3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6" w:fontKey="{23A954B7-B84F-0C44-8C26-0BE88F22D7CB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7" w:fontKey="{073FA02D-E7FA-4344-84CA-8F7CE49FB420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9" w:fontKey="{DA939725-439A-1B42-9182-778245150155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0" w:fontKey="{E9CA8CF8-16BF-114F-8C8C-DD3138169E1C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FA3A52E4-3B14-B147-9443-6E62C6C4FE9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C0400" w14:textId="77777777" w:rsidR="00D9137A" w:rsidRDefault="00D9137A">
      <w:r>
        <w:separator/>
      </w:r>
    </w:p>
  </w:footnote>
  <w:footnote w:type="continuationSeparator" w:id="0">
    <w:p w14:paraId="5E9AFC91" w14:textId="77777777" w:rsidR="00D9137A" w:rsidRDefault="00D913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146760">
    <w:abstractNumId w:val="17"/>
  </w:num>
  <w:num w:numId="2" w16cid:durableId="1552306562">
    <w:abstractNumId w:val="22"/>
  </w:num>
  <w:num w:numId="3" w16cid:durableId="1030566274">
    <w:abstractNumId w:val="26"/>
  </w:num>
  <w:num w:numId="4" w16cid:durableId="910311700">
    <w:abstractNumId w:val="15"/>
  </w:num>
  <w:num w:numId="5" w16cid:durableId="1147017241">
    <w:abstractNumId w:val="23"/>
  </w:num>
  <w:num w:numId="6" w16cid:durableId="1088624287">
    <w:abstractNumId w:val="0"/>
  </w:num>
  <w:num w:numId="7" w16cid:durableId="1037894508">
    <w:abstractNumId w:val="1"/>
  </w:num>
  <w:num w:numId="8" w16cid:durableId="1017659949">
    <w:abstractNumId w:val="2"/>
  </w:num>
  <w:num w:numId="9" w16cid:durableId="640041581">
    <w:abstractNumId w:val="3"/>
  </w:num>
  <w:num w:numId="10" w16cid:durableId="1612742067">
    <w:abstractNumId w:val="8"/>
  </w:num>
  <w:num w:numId="11" w16cid:durableId="1604458255">
    <w:abstractNumId w:val="4"/>
  </w:num>
  <w:num w:numId="12" w16cid:durableId="1367632319">
    <w:abstractNumId w:val="5"/>
  </w:num>
  <w:num w:numId="13" w16cid:durableId="6953295">
    <w:abstractNumId w:val="6"/>
  </w:num>
  <w:num w:numId="14" w16cid:durableId="2009482786">
    <w:abstractNumId w:val="7"/>
  </w:num>
  <w:num w:numId="15" w16cid:durableId="1167748487">
    <w:abstractNumId w:val="9"/>
  </w:num>
  <w:num w:numId="16" w16cid:durableId="835806576">
    <w:abstractNumId w:val="11"/>
  </w:num>
  <w:num w:numId="17" w16cid:durableId="20907521">
    <w:abstractNumId w:val="20"/>
  </w:num>
  <w:num w:numId="18" w16cid:durableId="840973962">
    <w:abstractNumId w:val="14"/>
  </w:num>
  <w:num w:numId="19" w16cid:durableId="1778938928">
    <w:abstractNumId w:val="32"/>
  </w:num>
  <w:num w:numId="20" w16cid:durableId="1746997409">
    <w:abstractNumId w:val="29"/>
  </w:num>
  <w:num w:numId="21" w16cid:durableId="387849377">
    <w:abstractNumId w:val="33"/>
  </w:num>
  <w:num w:numId="22" w16cid:durableId="2001691833">
    <w:abstractNumId w:val="27"/>
  </w:num>
  <w:num w:numId="23" w16cid:durableId="1486235764">
    <w:abstractNumId w:val="12"/>
  </w:num>
  <w:num w:numId="24" w16cid:durableId="947273438">
    <w:abstractNumId w:val="13"/>
  </w:num>
  <w:num w:numId="25" w16cid:durableId="258950183">
    <w:abstractNumId w:val="24"/>
  </w:num>
  <w:num w:numId="26" w16cid:durableId="142545339">
    <w:abstractNumId w:val="19"/>
  </w:num>
  <w:num w:numId="27" w16cid:durableId="26950894">
    <w:abstractNumId w:val="10"/>
  </w:num>
  <w:num w:numId="28" w16cid:durableId="561450092">
    <w:abstractNumId w:val="16"/>
  </w:num>
  <w:num w:numId="29" w16cid:durableId="1532766312">
    <w:abstractNumId w:val="21"/>
  </w:num>
  <w:num w:numId="30" w16cid:durableId="1056470018">
    <w:abstractNumId w:val="28"/>
  </w:num>
  <w:num w:numId="31" w16cid:durableId="943345415">
    <w:abstractNumId w:val="31"/>
  </w:num>
  <w:num w:numId="32" w16cid:durableId="1542282330">
    <w:abstractNumId w:val="30"/>
  </w:num>
  <w:num w:numId="33" w16cid:durableId="890188968">
    <w:abstractNumId w:val="18"/>
  </w:num>
  <w:num w:numId="34" w16cid:durableId="1533348713">
    <w:abstractNumId w:val="25"/>
  </w:num>
  <w:num w:numId="35" w16cid:durableId="16734105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4E20"/>
    <w:rsid w:val="001B69B6"/>
    <w:rsid w:val="001B6D1F"/>
    <w:rsid w:val="001C60E8"/>
    <w:rsid w:val="001D185F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159D1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56BD1"/>
    <w:rsid w:val="0066293D"/>
    <w:rsid w:val="00681D40"/>
    <w:rsid w:val="0069319C"/>
    <w:rsid w:val="006B2FFC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97828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A47E5"/>
    <w:rsid w:val="009C077A"/>
    <w:rsid w:val="009C41BB"/>
    <w:rsid w:val="009F4294"/>
    <w:rsid w:val="009F46F0"/>
    <w:rsid w:val="00A17A3E"/>
    <w:rsid w:val="00A30463"/>
    <w:rsid w:val="00A4471C"/>
    <w:rsid w:val="00A56BF0"/>
    <w:rsid w:val="00A94D85"/>
    <w:rsid w:val="00A97619"/>
    <w:rsid w:val="00AB03ED"/>
    <w:rsid w:val="00AB5D62"/>
    <w:rsid w:val="00AC4085"/>
    <w:rsid w:val="00B117A9"/>
    <w:rsid w:val="00B149F5"/>
    <w:rsid w:val="00B2380E"/>
    <w:rsid w:val="00B24CE0"/>
    <w:rsid w:val="00B349AE"/>
    <w:rsid w:val="00B370D3"/>
    <w:rsid w:val="00B45EA6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CF106F"/>
    <w:rsid w:val="00D217F6"/>
    <w:rsid w:val="00D456BB"/>
    <w:rsid w:val="00D769A4"/>
    <w:rsid w:val="00D83ACF"/>
    <w:rsid w:val="00D9137A"/>
    <w:rsid w:val="00D9530F"/>
    <w:rsid w:val="00D95E26"/>
    <w:rsid w:val="00DC3D43"/>
    <w:rsid w:val="00DC719F"/>
    <w:rsid w:val="00DD1A3A"/>
    <w:rsid w:val="00DD5A5C"/>
    <w:rsid w:val="00E0543B"/>
    <w:rsid w:val="00E34FA4"/>
    <w:rsid w:val="00E427B3"/>
    <w:rsid w:val="00E53F42"/>
    <w:rsid w:val="00E6290A"/>
    <w:rsid w:val="00E82A23"/>
    <w:rsid w:val="00E96A6F"/>
    <w:rsid w:val="00EA1FA8"/>
    <w:rsid w:val="00EA6EEF"/>
    <w:rsid w:val="00EB3D6F"/>
    <w:rsid w:val="00EC221A"/>
    <w:rsid w:val="00EC4123"/>
    <w:rsid w:val="00EC4AE7"/>
    <w:rsid w:val="00ED7486"/>
    <w:rsid w:val="00EF6D38"/>
    <w:rsid w:val="00F01D74"/>
    <w:rsid w:val="00F11B13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C4123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0</cp:revision>
  <cp:lastPrinted>2019-01-31T08:56:00Z</cp:lastPrinted>
  <dcterms:created xsi:type="dcterms:W3CDTF">2021-03-24T15:23:00Z</dcterms:created>
  <dcterms:modified xsi:type="dcterms:W3CDTF">2022-09-0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